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3F23D" w14:textId="61E77570" w:rsidR="00CE7A9F" w:rsidRPr="00AD0C31" w:rsidRDefault="00CE7A9F" w:rsidP="00A54E68">
      <w:pPr>
        <w:pStyle w:val="Header"/>
        <w:jc w:val="center"/>
        <w:rPr>
          <w:rFonts w:ascii="Calibri" w:hAnsi="Calibri" w:cs="Calibri"/>
          <w:b/>
          <w:sz w:val="18"/>
          <w:szCs w:val="18"/>
        </w:rPr>
      </w:pPr>
    </w:p>
    <w:p w14:paraId="3710CE13" w14:textId="77777777" w:rsidR="002F1027" w:rsidRPr="002F73E8" w:rsidRDefault="002F1027" w:rsidP="00A54E68">
      <w:pPr>
        <w:pStyle w:val="Header"/>
        <w:jc w:val="center"/>
        <w:rPr>
          <w:rFonts w:ascii="Calibri" w:hAnsi="Calibri" w:cs="Calibri"/>
          <w:b/>
        </w:rPr>
      </w:pPr>
      <w:r w:rsidRPr="002F73E8">
        <w:rPr>
          <w:rFonts w:ascii="Calibri" w:hAnsi="Calibri" w:cs="Calibri"/>
          <w:b/>
        </w:rPr>
        <w:t>Miami Valley Educational Computer Association</w:t>
      </w:r>
      <w:r w:rsidR="002F73E8" w:rsidRPr="002F73E8">
        <w:rPr>
          <w:rFonts w:ascii="Calibri" w:hAnsi="Calibri" w:cs="Calibri"/>
          <w:b/>
        </w:rPr>
        <w:t>,</w:t>
      </w:r>
    </w:p>
    <w:p w14:paraId="1ABE866C" w14:textId="77777777" w:rsidR="00AA167C" w:rsidRPr="002F73E8" w:rsidRDefault="002F73E8" w:rsidP="00A54E68">
      <w:pPr>
        <w:pStyle w:val="Header"/>
        <w:jc w:val="center"/>
        <w:rPr>
          <w:rFonts w:ascii="Calibri" w:hAnsi="Calibri" w:cs="Calibri"/>
          <w:b/>
        </w:rPr>
      </w:pPr>
      <w:r w:rsidRPr="002F73E8">
        <w:rPr>
          <w:rFonts w:ascii="Calibri" w:hAnsi="Calibri" w:cs="Calibri"/>
          <w:b/>
        </w:rPr>
        <w:t xml:space="preserve">Regional </w:t>
      </w:r>
      <w:r w:rsidR="00AA167C" w:rsidRPr="002F73E8">
        <w:rPr>
          <w:rFonts w:ascii="Calibri" w:hAnsi="Calibri" w:cs="Calibri"/>
          <w:b/>
        </w:rPr>
        <w:t>Council of Governments</w:t>
      </w:r>
    </w:p>
    <w:p w14:paraId="1A3796B5" w14:textId="77777777" w:rsidR="001424E8" w:rsidRPr="002F73E8" w:rsidRDefault="003132DB" w:rsidP="00A54E68">
      <w:pPr>
        <w:pStyle w:val="Header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USAS/USPS </w:t>
      </w:r>
      <w:r w:rsidR="00A64EE0">
        <w:rPr>
          <w:rFonts w:ascii="Calibri" w:hAnsi="Calibri" w:cs="Calibri"/>
          <w:b/>
        </w:rPr>
        <w:t>Fiscal</w:t>
      </w:r>
      <w:r>
        <w:rPr>
          <w:rFonts w:ascii="Calibri" w:hAnsi="Calibri" w:cs="Calibri"/>
          <w:b/>
        </w:rPr>
        <w:t xml:space="preserve"> Yearend Meeting</w:t>
      </w:r>
    </w:p>
    <w:p w14:paraId="619D5D71" w14:textId="05F69C10" w:rsidR="001424E8" w:rsidRPr="002F73E8" w:rsidRDefault="00A54E68" w:rsidP="00A54E68">
      <w:pPr>
        <w:pStyle w:val="Header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Wednesday</w:t>
      </w:r>
      <w:r w:rsidR="00EC49C2">
        <w:rPr>
          <w:rFonts w:ascii="Calibri" w:hAnsi="Calibri" w:cs="Calibri"/>
          <w:b/>
        </w:rPr>
        <w:t xml:space="preserve">, </w:t>
      </w:r>
      <w:r w:rsidR="00001698">
        <w:rPr>
          <w:rFonts w:ascii="Calibri" w:hAnsi="Calibri" w:cs="Calibri"/>
          <w:b/>
        </w:rPr>
        <w:t xml:space="preserve">May </w:t>
      </w:r>
      <w:r>
        <w:rPr>
          <w:rFonts w:ascii="Calibri" w:hAnsi="Calibri" w:cs="Calibri"/>
          <w:b/>
        </w:rPr>
        <w:t>21</w:t>
      </w:r>
      <w:r w:rsidR="00B948AD">
        <w:rPr>
          <w:rFonts w:ascii="Calibri" w:hAnsi="Calibri" w:cs="Calibri"/>
          <w:b/>
        </w:rPr>
        <w:t>, 202</w:t>
      </w:r>
      <w:r>
        <w:rPr>
          <w:rFonts w:ascii="Calibri" w:hAnsi="Calibri" w:cs="Calibri"/>
          <w:b/>
        </w:rPr>
        <w:t>5</w:t>
      </w:r>
    </w:p>
    <w:p w14:paraId="6D16A106" w14:textId="77777777" w:rsidR="002F1027" w:rsidRPr="001D01DC" w:rsidRDefault="002F1027" w:rsidP="00A54E68">
      <w:pPr>
        <w:pStyle w:val="Header"/>
        <w:jc w:val="center"/>
        <w:rPr>
          <w:rFonts w:ascii="Calibri" w:hAnsi="Calibri" w:cs="Calibri"/>
          <w:b/>
          <w:i/>
          <w:sz w:val="10"/>
          <w:szCs w:val="16"/>
        </w:rPr>
      </w:pPr>
    </w:p>
    <w:p w14:paraId="182C4F61" w14:textId="7FF315F5" w:rsidR="002F1027" w:rsidRDefault="00180042" w:rsidP="00A54E68">
      <w:pPr>
        <w:pStyle w:val="Header"/>
        <w:jc w:val="center"/>
        <w:rPr>
          <w:rFonts w:ascii="Calibri" w:hAnsi="Calibri" w:cs="Calibri"/>
          <w:b/>
        </w:rPr>
      </w:pPr>
      <w:r w:rsidRPr="004A0223">
        <w:rPr>
          <w:rFonts w:ascii="Calibri" w:hAnsi="Calibri" w:cs="Calibri"/>
          <w:b/>
        </w:rPr>
        <w:t>AGENDA</w:t>
      </w:r>
    </w:p>
    <w:p w14:paraId="76EDFACD" w14:textId="77777777" w:rsidR="00EB6B9D" w:rsidRPr="004A0223" w:rsidRDefault="00EB6B9D" w:rsidP="00A54E68">
      <w:pPr>
        <w:pStyle w:val="Header"/>
        <w:jc w:val="center"/>
        <w:rPr>
          <w:rFonts w:ascii="Calibri" w:hAnsi="Calibri" w:cs="Calibri"/>
          <w:b/>
        </w:rPr>
      </w:pPr>
    </w:p>
    <w:p w14:paraId="76EBB42E" w14:textId="43512E38" w:rsidR="00001698" w:rsidRDefault="00001698" w:rsidP="00A54E68">
      <w:pPr>
        <w:pStyle w:val="BodyText"/>
        <w:numPr>
          <w:ilvl w:val="0"/>
          <w:numId w:val="12"/>
        </w:numPr>
        <w:tabs>
          <w:tab w:val="left" w:pos="360"/>
          <w:tab w:val="right" w:leader="dot" w:pos="8280"/>
        </w:tabs>
        <w:spacing w:after="0"/>
        <w:contextualSpacing/>
        <w:rPr>
          <w:rFonts w:ascii="Calibri" w:hAnsi="Calibri" w:cs="Calibri"/>
          <w:b/>
          <w:sz w:val="22"/>
          <w:szCs w:val="22"/>
        </w:rPr>
      </w:pPr>
      <w:r w:rsidRPr="00B948AD">
        <w:rPr>
          <w:rFonts w:ascii="Calibri" w:hAnsi="Calibri" w:cs="Calibri"/>
          <w:b/>
          <w:sz w:val="22"/>
          <w:szCs w:val="22"/>
        </w:rPr>
        <w:t xml:space="preserve">USPS </w:t>
      </w:r>
      <w:r w:rsidR="00A54E68">
        <w:rPr>
          <w:rFonts w:ascii="Calibri" w:hAnsi="Calibri" w:cs="Calibri"/>
          <w:b/>
          <w:sz w:val="22"/>
          <w:szCs w:val="22"/>
        </w:rPr>
        <w:t>FYE</w:t>
      </w:r>
      <w:r w:rsidRPr="00B948AD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>– 8:</w:t>
      </w:r>
      <w:r w:rsidR="00A54E68">
        <w:rPr>
          <w:rFonts w:ascii="Calibri" w:hAnsi="Calibri" w:cs="Calibri"/>
          <w:b/>
          <w:sz w:val="22"/>
          <w:szCs w:val="22"/>
        </w:rPr>
        <w:t>3</w:t>
      </w:r>
      <w:r>
        <w:rPr>
          <w:rFonts w:ascii="Calibri" w:hAnsi="Calibri" w:cs="Calibri"/>
          <w:b/>
          <w:sz w:val="22"/>
          <w:szCs w:val="22"/>
        </w:rPr>
        <w:t>0</w:t>
      </w:r>
      <w:r w:rsidRPr="00B948AD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>A</w:t>
      </w:r>
      <w:r w:rsidRPr="00B948AD">
        <w:rPr>
          <w:rFonts w:ascii="Calibri" w:hAnsi="Calibri" w:cs="Calibri"/>
          <w:b/>
          <w:sz w:val="22"/>
          <w:szCs w:val="22"/>
        </w:rPr>
        <w:t xml:space="preserve">M – </w:t>
      </w:r>
      <w:r w:rsidR="00A54E68">
        <w:rPr>
          <w:rFonts w:ascii="Calibri" w:hAnsi="Calibri" w:cs="Calibri"/>
          <w:b/>
          <w:sz w:val="22"/>
          <w:szCs w:val="22"/>
        </w:rPr>
        <w:t>10</w:t>
      </w:r>
      <w:r>
        <w:rPr>
          <w:rFonts w:ascii="Calibri" w:hAnsi="Calibri" w:cs="Calibri"/>
          <w:b/>
          <w:sz w:val="22"/>
          <w:szCs w:val="22"/>
        </w:rPr>
        <w:t>:</w:t>
      </w:r>
      <w:r w:rsidR="00A54E68">
        <w:rPr>
          <w:rFonts w:ascii="Calibri" w:hAnsi="Calibri" w:cs="Calibri"/>
          <w:b/>
          <w:sz w:val="22"/>
          <w:szCs w:val="22"/>
        </w:rPr>
        <w:t>15</w:t>
      </w:r>
      <w:r w:rsidRPr="00B948AD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>A</w:t>
      </w:r>
      <w:r w:rsidRPr="00B948AD">
        <w:rPr>
          <w:rFonts w:ascii="Calibri" w:hAnsi="Calibri" w:cs="Calibri"/>
          <w:b/>
          <w:sz w:val="22"/>
          <w:szCs w:val="22"/>
        </w:rPr>
        <w:t>M</w:t>
      </w:r>
      <w:r w:rsidR="00A54E68">
        <w:rPr>
          <w:rFonts w:ascii="Calibri" w:hAnsi="Calibri" w:cs="Calibri"/>
          <w:b/>
          <w:sz w:val="22"/>
          <w:szCs w:val="22"/>
        </w:rPr>
        <w:br/>
      </w:r>
    </w:p>
    <w:p w14:paraId="556069C5" w14:textId="1C66ED84" w:rsidR="00A54E68" w:rsidRPr="00001698" w:rsidRDefault="00A54E68" w:rsidP="00A54E68">
      <w:pPr>
        <w:pStyle w:val="BodyText"/>
        <w:numPr>
          <w:ilvl w:val="1"/>
          <w:numId w:val="12"/>
        </w:numPr>
        <w:tabs>
          <w:tab w:val="left" w:pos="360"/>
          <w:tab w:val="right" w:leader="dot" w:pos="8280"/>
        </w:tabs>
        <w:spacing w:after="0"/>
        <w:contextualSpacing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Break 10:15 AM – 10:30 AM</w:t>
      </w:r>
      <w:r>
        <w:rPr>
          <w:rFonts w:ascii="Calibri" w:hAnsi="Calibri" w:cs="Calibri"/>
          <w:b/>
          <w:sz w:val="22"/>
          <w:szCs w:val="22"/>
        </w:rPr>
        <w:br/>
      </w:r>
    </w:p>
    <w:p w14:paraId="4CB1F069" w14:textId="33B2AC42" w:rsidR="00001698" w:rsidRPr="00A54E68" w:rsidRDefault="00001698" w:rsidP="00A54E68">
      <w:pPr>
        <w:pStyle w:val="BodyText"/>
        <w:numPr>
          <w:ilvl w:val="0"/>
          <w:numId w:val="12"/>
        </w:numPr>
        <w:tabs>
          <w:tab w:val="left" w:pos="360"/>
          <w:tab w:val="right" w:leader="dot" w:pos="8280"/>
        </w:tabs>
        <w:spacing w:after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U</w:t>
      </w:r>
      <w:r w:rsidR="00A54E68">
        <w:rPr>
          <w:rFonts w:ascii="Calibri" w:hAnsi="Calibri" w:cs="Calibri"/>
          <w:b/>
          <w:sz w:val="22"/>
          <w:szCs w:val="22"/>
        </w:rPr>
        <w:t>SA</w:t>
      </w:r>
      <w:r>
        <w:rPr>
          <w:rFonts w:ascii="Calibri" w:hAnsi="Calibri" w:cs="Calibri"/>
          <w:b/>
          <w:sz w:val="22"/>
          <w:szCs w:val="22"/>
        </w:rPr>
        <w:t>S FYE</w:t>
      </w:r>
      <w:r w:rsidRPr="00EC49C2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 xml:space="preserve">- </w:t>
      </w:r>
      <w:r w:rsidR="00A54E68">
        <w:rPr>
          <w:rFonts w:ascii="Calibri" w:hAnsi="Calibri" w:cs="Calibri"/>
          <w:b/>
          <w:sz w:val="22"/>
          <w:szCs w:val="22"/>
        </w:rPr>
        <w:t>10</w:t>
      </w:r>
      <w:r>
        <w:rPr>
          <w:rFonts w:ascii="Calibri" w:hAnsi="Calibri" w:cs="Calibri"/>
          <w:b/>
          <w:sz w:val="22"/>
          <w:szCs w:val="22"/>
        </w:rPr>
        <w:t xml:space="preserve">:30 AM – </w:t>
      </w:r>
      <w:r w:rsidR="00A54E68">
        <w:rPr>
          <w:rFonts w:ascii="Calibri" w:hAnsi="Calibri" w:cs="Calibri"/>
          <w:b/>
          <w:sz w:val="22"/>
          <w:szCs w:val="22"/>
        </w:rPr>
        <w:t>11</w:t>
      </w:r>
      <w:r>
        <w:rPr>
          <w:rFonts w:ascii="Calibri" w:hAnsi="Calibri" w:cs="Calibri"/>
          <w:b/>
          <w:sz w:val="22"/>
          <w:szCs w:val="22"/>
        </w:rPr>
        <w:t>:30 AM</w:t>
      </w:r>
      <w:r w:rsidR="00A54E68">
        <w:rPr>
          <w:rFonts w:ascii="Calibri" w:hAnsi="Calibri" w:cs="Calibri"/>
          <w:b/>
          <w:sz w:val="22"/>
          <w:szCs w:val="22"/>
        </w:rPr>
        <w:br/>
      </w:r>
    </w:p>
    <w:p w14:paraId="71B1DF63" w14:textId="50990CD3" w:rsidR="00001698" w:rsidRPr="00A54E68" w:rsidRDefault="00A54E68" w:rsidP="00A54E68">
      <w:pPr>
        <w:pStyle w:val="BodyText"/>
        <w:numPr>
          <w:ilvl w:val="0"/>
          <w:numId w:val="12"/>
        </w:numPr>
        <w:tabs>
          <w:tab w:val="left" w:pos="360"/>
          <w:tab w:val="right" w:leader="dot" w:pos="8280"/>
        </w:tabs>
        <w:spacing w:after="0"/>
        <w:contextualSpacing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EIS FYE</w:t>
      </w:r>
      <w:r w:rsidR="00001698" w:rsidRPr="00B948AD">
        <w:rPr>
          <w:rFonts w:ascii="Calibri" w:hAnsi="Calibri" w:cs="Calibri"/>
          <w:b/>
          <w:sz w:val="22"/>
          <w:szCs w:val="22"/>
        </w:rPr>
        <w:t xml:space="preserve"> </w:t>
      </w:r>
      <w:r w:rsidR="00001698">
        <w:rPr>
          <w:rFonts w:ascii="Calibri" w:hAnsi="Calibri" w:cs="Calibri"/>
          <w:b/>
          <w:sz w:val="22"/>
          <w:szCs w:val="22"/>
        </w:rPr>
        <w:t>–</w:t>
      </w:r>
      <w:r w:rsidR="00001698" w:rsidRPr="00B948AD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>11</w:t>
      </w:r>
      <w:r w:rsidR="00001698">
        <w:rPr>
          <w:rFonts w:ascii="Calibri" w:hAnsi="Calibri" w:cs="Calibri"/>
          <w:b/>
          <w:sz w:val="22"/>
          <w:szCs w:val="22"/>
        </w:rPr>
        <w:t>:</w:t>
      </w:r>
      <w:r>
        <w:rPr>
          <w:rFonts w:ascii="Calibri" w:hAnsi="Calibri" w:cs="Calibri"/>
          <w:b/>
          <w:sz w:val="22"/>
          <w:szCs w:val="22"/>
        </w:rPr>
        <w:t>30</w:t>
      </w:r>
      <w:r w:rsidR="00001698">
        <w:rPr>
          <w:rFonts w:ascii="Calibri" w:hAnsi="Calibri" w:cs="Calibri"/>
          <w:b/>
          <w:sz w:val="22"/>
          <w:szCs w:val="22"/>
        </w:rPr>
        <w:t xml:space="preserve"> A</w:t>
      </w:r>
      <w:r w:rsidR="00001698" w:rsidRPr="00B948AD">
        <w:rPr>
          <w:rFonts w:ascii="Calibri" w:hAnsi="Calibri" w:cs="Calibri"/>
          <w:b/>
          <w:sz w:val="22"/>
          <w:szCs w:val="22"/>
        </w:rPr>
        <w:t xml:space="preserve">M – </w:t>
      </w:r>
      <w:r w:rsidR="00001698">
        <w:rPr>
          <w:rFonts w:ascii="Calibri" w:hAnsi="Calibri" w:cs="Calibri"/>
          <w:b/>
          <w:sz w:val="22"/>
          <w:szCs w:val="22"/>
        </w:rPr>
        <w:t>1</w:t>
      </w:r>
      <w:r>
        <w:rPr>
          <w:rFonts w:ascii="Calibri" w:hAnsi="Calibri" w:cs="Calibri"/>
          <w:b/>
          <w:sz w:val="22"/>
          <w:szCs w:val="22"/>
        </w:rPr>
        <w:t>2</w:t>
      </w:r>
      <w:r w:rsidR="00001698">
        <w:rPr>
          <w:rFonts w:ascii="Calibri" w:hAnsi="Calibri" w:cs="Calibri"/>
          <w:b/>
          <w:sz w:val="22"/>
          <w:szCs w:val="22"/>
        </w:rPr>
        <w:t>:</w:t>
      </w:r>
      <w:r>
        <w:rPr>
          <w:rFonts w:ascii="Calibri" w:hAnsi="Calibri" w:cs="Calibri"/>
          <w:b/>
          <w:sz w:val="22"/>
          <w:szCs w:val="22"/>
        </w:rPr>
        <w:t>00</w:t>
      </w:r>
      <w:r w:rsidR="00001698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>PM</w:t>
      </w:r>
    </w:p>
    <w:p w14:paraId="1B360322" w14:textId="77777777" w:rsidR="00233974" w:rsidRDefault="00233974" w:rsidP="00233974">
      <w:pPr>
        <w:pStyle w:val="BodyText"/>
        <w:tabs>
          <w:tab w:val="left" w:pos="360"/>
          <w:tab w:val="right" w:leader="dot" w:pos="8280"/>
        </w:tabs>
        <w:spacing w:after="0"/>
        <w:contextualSpacing/>
        <w:rPr>
          <w:rFonts w:ascii="Calibri" w:hAnsi="Calibri" w:cs="Calibri"/>
          <w:b/>
          <w:sz w:val="22"/>
          <w:szCs w:val="22"/>
        </w:rPr>
      </w:pPr>
    </w:p>
    <w:p w14:paraId="0222E29B" w14:textId="77777777" w:rsidR="006D2A3C" w:rsidRPr="001D01DC" w:rsidRDefault="001424E8" w:rsidP="00233974">
      <w:pPr>
        <w:rPr>
          <w:rFonts w:ascii="Calibri" w:hAnsi="Calibri" w:cs="Calibri"/>
          <w:color w:val="000000"/>
          <w:sz w:val="22"/>
          <w:szCs w:val="22"/>
        </w:rPr>
      </w:pPr>
      <w:r w:rsidRPr="001D01DC">
        <w:rPr>
          <w:rFonts w:ascii="Calibri" w:hAnsi="Calibri" w:cs="Calibri"/>
          <w:sz w:val="22"/>
          <w:szCs w:val="22"/>
        </w:rPr>
        <w:tab/>
      </w:r>
    </w:p>
    <w:sectPr w:rsidR="006D2A3C" w:rsidRPr="001D01DC" w:rsidSect="001A73FD">
      <w:headerReference w:type="default" r:id="rId8"/>
      <w:pgSz w:w="12240" w:h="15840"/>
      <w:pgMar w:top="720" w:right="72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C90D8" w14:textId="77777777" w:rsidR="0012389A" w:rsidRDefault="0012389A" w:rsidP="001A73FD">
      <w:r>
        <w:separator/>
      </w:r>
    </w:p>
  </w:endnote>
  <w:endnote w:type="continuationSeparator" w:id="0">
    <w:p w14:paraId="31EA0B16" w14:textId="77777777" w:rsidR="0012389A" w:rsidRDefault="0012389A" w:rsidP="001A73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991FED" w14:textId="77777777" w:rsidR="0012389A" w:rsidRDefault="0012389A" w:rsidP="001A73FD">
      <w:r>
        <w:separator/>
      </w:r>
    </w:p>
  </w:footnote>
  <w:footnote w:type="continuationSeparator" w:id="0">
    <w:p w14:paraId="310C471F" w14:textId="77777777" w:rsidR="0012389A" w:rsidRDefault="0012389A" w:rsidP="001A73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D27C2" w14:textId="77777777" w:rsidR="00CD6CE4" w:rsidRDefault="00CD6CE4" w:rsidP="001A73FD">
    <w:pPr>
      <w:pStyle w:val="Header"/>
      <w:jc w:val="center"/>
    </w:pPr>
    <w:r>
      <w:rPr>
        <w:b/>
        <w:noProof/>
      </w:rPr>
      <w:drawing>
        <wp:inline distT="0" distB="0" distL="0" distR="0" wp14:anchorId="0DAE54ED" wp14:editId="73FCB49A">
          <wp:extent cx="2505075" cy="809625"/>
          <wp:effectExtent l="0" t="0" r="0" b="0"/>
          <wp:docPr id="1" name="Picture 1" descr="MVECA New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ECA New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5075" cy="809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D2855"/>
    <w:multiLevelType w:val="hybridMultilevel"/>
    <w:tmpl w:val="17660DCC"/>
    <w:lvl w:ilvl="0" w:tplc="04090001">
      <w:start w:val="1"/>
      <w:numFmt w:val="bullet"/>
      <w:lvlText w:val=""/>
      <w:lvlJc w:val="left"/>
      <w:pPr>
        <w:ind w:left="10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hint="default"/>
      </w:rPr>
    </w:lvl>
  </w:abstractNum>
  <w:abstractNum w:abstractNumId="1" w15:restartNumberingAfterBreak="0">
    <w:nsid w:val="0B1F4CCB"/>
    <w:multiLevelType w:val="hybridMultilevel"/>
    <w:tmpl w:val="BD9EC6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FB6EB8"/>
    <w:multiLevelType w:val="hybridMultilevel"/>
    <w:tmpl w:val="98DE0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70857"/>
    <w:multiLevelType w:val="hybridMultilevel"/>
    <w:tmpl w:val="838C1D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294395A">
      <w:start w:val="1"/>
      <w:numFmt w:val="bullet"/>
      <w:lvlText w:val="­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843950"/>
    <w:multiLevelType w:val="hybridMultilevel"/>
    <w:tmpl w:val="F23817A0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5" w15:restartNumberingAfterBreak="0">
    <w:nsid w:val="513A681A"/>
    <w:multiLevelType w:val="hybridMultilevel"/>
    <w:tmpl w:val="1A80F15C"/>
    <w:lvl w:ilvl="0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A716BE8"/>
    <w:multiLevelType w:val="hybridMultilevel"/>
    <w:tmpl w:val="EE1EA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130B9F"/>
    <w:multiLevelType w:val="hybridMultilevel"/>
    <w:tmpl w:val="F83A6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E24DB9"/>
    <w:multiLevelType w:val="hybridMultilevel"/>
    <w:tmpl w:val="3E5A87DC"/>
    <w:lvl w:ilvl="0" w:tplc="C9F0903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1F24C4"/>
    <w:multiLevelType w:val="hybridMultilevel"/>
    <w:tmpl w:val="7E7E1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982F67"/>
    <w:multiLevelType w:val="hybridMultilevel"/>
    <w:tmpl w:val="567A0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273CF8"/>
    <w:multiLevelType w:val="hybridMultilevel"/>
    <w:tmpl w:val="9036FE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7"/>
  </w:num>
  <w:num w:numId="5">
    <w:abstractNumId w:val="11"/>
  </w:num>
  <w:num w:numId="6">
    <w:abstractNumId w:val="0"/>
  </w:num>
  <w:num w:numId="7">
    <w:abstractNumId w:val="6"/>
  </w:num>
  <w:num w:numId="8">
    <w:abstractNumId w:val="9"/>
  </w:num>
  <w:num w:numId="9">
    <w:abstractNumId w:val="8"/>
  </w:num>
  <w:num w:numId="10">
    <w:abstractNumId w:val="1"/>
  </w:num>
  <w:num w:numId="11">
    <w:abstractNumId w:val="2"/>
  </w:num>
  <w:num w:numId="12">
    <w:abstractNumId w:val="1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jGxMDI2sbA0tDRX0lEKTi0uzszPAymwrAUA5Ke2sywAAAA="/>
  </w:docVars>
  <w:rsids>
    <w:rsidRoot w:val="00B46ED2"/>
    <w:rsid w:val="00001698"/>
    <w:rsid w:val="000027CA"/>
    <w:rsid w:val="00013D43"/>
    <w:rsid w:val="0001697C"/>
    <w:rsid w:val="000240BD"/>
    <w:rsid w:val="00033A49"/>
    <w:rsid w:val="00037777"/>
    <w:rsid w:val="00037EA1"/>
    <w:rsid w:val="000435DD"/>
    <w:rsid w:val="00050DE8"/>
    <w:rsid w:val="00061114"/>
    <w:rsid w:val="000A6D12"/>
    <w:rsid w:val="000B16AA"/>
    <w:rsid w:val="000C7C3F"/>
    <w:rsid w:val="000E4509"/>
    <w:rsid w:val="000E65BE"/>
    <w:rsid w:val="00102A2D"/>
    <w:rsid w:val="00104F13"/>
    <w:rsid w:val="00107A75"/>
    <w:rsid w:val="0012389A"/>
    <w:rsid w:val="00134D07"/>
    <w:rsid w:val="001424E8"/>
    <w:rsid w:val="00143056"/>
    <w:rsid w:val="00152E22"/>
    <w:rsid w:val="00162D4B"/>
    <w:rsid w:val="001668E7"/>
    <w:rsid w:val="00173077"/>
    <w:rsid w:val="00174709"/>
    <w:rsid w:val="00180042"/>
    <w:rsid w:val="0018416E"/>
    <w:rsid w:val="00193926"/>
    <w:rsid w:val="001968C0"/>
    <w:rsid w:val="001A2F88"/>
    <w:rsid w:val="001A494F"/>
    <w:rsid w:val="001A5BA6"/>
    <w:rsid w:val="001A73FD"/>
    <w:rsid w:val="001C4AFC"/>
    <w:rsid w:val="001C788D"/>
    <w:rsid w:val="001D01DC"/>
    <w:rsid w:val="001D77A8"/>
    <w:rsid w:val="001E1A02"/>
    <w:rsid w:val="001E4DBC"/>
    <w:rsid w:val="001F1BB1"/>
    <w:rsid w:val="0022795E"/>
    <w:rsid w:val="00233974"/>
    <w:rsid w:val="00242288"/>
    <w:rsid w:val="00272BEB"/>
    <w:rsid w:val="00290B65"/>
    <w:rsid w:val="00291DBE"/>
    <w:rsid w:val="002A45B2"/>
    <w:rsid w:val="002A5D5A"/>
    <w:rsid w:val="002C53A0"/>
    <w:rsid w:val="002D528B"/>
    <w:rsid w:val="002F1027"/>
    <w:rsid w:val="002F73E8"/>
    <w:rsid w:val="003132DB"/>
    <w:rsid w:val="003149C1"/>
    <w:rsid w:val="00314C03"/>
    <w:rsid w:val="00315CFB"/>
    <w:rsid w:val="00317292"/>
    <w:rsid w:val="00317305"/>
    <w:rsid w:val="00322600"/>
    <w:rsid w:val="00330573"/>
    <w:rsid w:val="003514C6"/>
    <w:rsid w:val="003539FC"/>
    <w:rsid w:val="00353FCE"/>
    <w:rsid w:val="00366726"/>
    <w:rsid w:val="003706F6"/>
    <w:rsid w:val="00370F29"/>
    <w:rsid w:val="00375A2F"/>
    <w:rsid w:val="00377B42"/>
    <w:rsid w:val="00392EE0"/>
    <w:rsid w:val="00396C0E"/>
    <w:rsid w:val="003B5AA3"/>
    <w:rsid w:val="003D2278"/>
    <w:rsid w:val="003E3D12"/>
    <w:rsid w:val="003F3ED0"/>
    <w:rsid w:val="003F72E2"/>
    <w:rsid w:val="00402AAA"/>
    <w:rsid w:val="00403F49"/>
    <w:rsid w:val="004136E8"/>
    <w:rsid w:val="004163F2"/>
    <w:rsid w:val="00416605"/>
    <w:rsid w:val="00423D4A"/>
    <w:rsid w:val="00427072"/>
    <w:rsid w:val="00434FD8"/>
    <w:rsid w:val="004352F0"/>
    <w:rsid w:val="00440987"/>
    <w:rsid w:val="004605D2"/>
    <w:rsid w:val="004802DB"/>
    <w:rsid w:val="00491E56"/>
    <w:rsid w:val="00492B60"/>
    <w:rsid w:val="004A0223"/>
    <w:rsid w:val="004A478D"/>
    <w:rsid w:val="004A5E3C"/>
    <w:rsid w:val="004E16EE"/>
    <w:rsid w:val="00503838"/>
    <w:rsid w:val="00510389"/>
    <w:rsid w:val="005130F5"/>
    <w:rsid w:val="00524FC8"/>
    <w:rsid w:val="0055048C"/>
    <w:rsid w:val="005720F7"/>
    <w:rsid w:val="005762F1"/>
    <w:rsid w:val="00576413"/>
    <w:rsid w:val="00590F96"/>
    <w:rsid w:val="00591810"/>
    <w:rsid w:val="00592B23"/>
    <w:rsid w:val="005B1942"/>
    <w:rsid w:val="005B7619"/>
    <w:rsid w:val="005E026B"/>
    <w:rsid w:val="005E0897"/>
    <w:rsid w:val="005F7048"/>
    <w:rsid w:val="00601EC0"/>
    <w:rsid w:val="0060787A"/>
    <w:rsid w:val="00607915"/>
    <w:rsid w:val="00610E18"/>
    <w:rsid w:val="00611A5A"/>
    <w:rsid w:val="006240DD"/>
    <w:rsid w:val="00626C8D"/>
    <w:rsid w:val="006373CA"/>
    <w:rsid w:val="00640C51"/>
    <w:rsid w:val="0064441B"/>
    <w:rsid w:val="0065093E"/>
    <w:rsid w:val="0067388C"/>
    <w:rsid w:val="00687FCD"/>
    <w:rsid w:val="00696999"/>
    <w:rsid w:val="006A155D"/>
    <w:rsid w:val="006A3D15"/>
    <w:rsid w:val="006D2A3C"/>
    <w:rsid w:val="006E517E"/>
    <w:rsid w:val="006F1679"/>
    <w:rsid w:val="006F5691"/>
    <w:rsid w:val="006F6325"/>
    <w:rsid w:val="007067A6"/>
    <w:rsid w:val="007150B6"/>
    <w:rsid w:val="00720291"/>
    <w:rsid w:val="007213EF"/>
    <w:rsid w:val="00722308"/>
    <w:rsid w:val="007259B9"/>
    <w:rsid w:val="007314BD"/>
    <w:rsid w:val="0073264F"/>
    <w:rsid w:val="007326AA"/>
    <w:rsid w:val="00737C41"/>
    <w:rsid w:val="00742B18"/>
    <w:rsid w:val="00746C4B"/>
    <w:rsid w:val="00756CDD"/>
    <w:rsid w:val="007630A6"/>
    <w:rsid w:val="007814D8"/>
    <w:rsid w:val="0079125D"/>
    <w:rsid w:val="007B08DF"/>
    <w:rsid w:val="007B4C61"/>
    <w:rsid w:val="007D6ADF"/>
    <w:rsid w:val="007E2DD2"/>
    <w:rsid w:val="00804273"/>
    <w:rsid w:val="0080438F"/>
    <w:rsid w:val="00806848"/>
    <w:rsid w:val="00807F77"/>
    <w:rsid w:val="008136C9"/>
    <w:rsid w:val="00816CB7"/>
    <w:rsid w:val="00816D32"/>
    <w:rsid w:val="008308B6"/>
    <w:rsid w:val="00831F6C"/>
    <w:rsid w:val="00834287"/>
    <w:rsid w:val="008377FB"/>
    <w:rsid w:val="00840868"/>
    <w:rsid w:val="00847669"/>
    <w:rsid w:val="0087764C"/>
    <w:rsid w:val="00877A47"/>
    <w:rsid w:val="0089254E"/>
    <w:rsid w:val="008A01C9"/>
    <w:rsid w:val="008B2CFE"/>
    <w:rsid w:val="008C1823"/>
    <w:rsid w:val="008C3155"/>
    <w:rsid w:val="008D1A50"/>
    <w:rsid w:val="008D5281"/>
    <w:rsid w:val="008E00EC"/>
    <w:rsid w:val="008E4C0C"/>
    <w:rsid w:val="008F7410"/>
    <w:rsid w:val="00925726"/>
    <w:rsid w:val="00935281"/>
    <w:rsid w:val="00946E97"/>
    <w:rsid w:val="00962326"/>
    <w:rsid w:val="009674CC"/>
    <w:rsid w:val="0096771C"/>
    <w:rsid w:val="00972480"/>
    <w:rsid w:val="009777AF"/>
    <w:rsid w:val="009B4CD9"/>
    <w:rsid w:val="009B4FA2"/>
    <w:rsid w:val="009B7453"/>
    <w:rsid w:val="009C2FFC"/>
    <w:rsid w:val="009E164A"/>
    <w:rsid w:val="009E72F4"/>
    <w:rsid w:val="009F6FE5"/>
    <w:rsid w:val="009F7C1B"/>
    <w:rsid w:val="00A02CD8"/>
    <w:rsid w:val="00A10B86"/>
    <w:rsid w:val="00A35897"/>
    <w:rsid w:val="00A40B88"/>
    <w:rsid w:val="00A53370"/>
    <w:rsid w:val="00A54E68"/>
    <w:rsid w:val="00A64EE0"/>
    <w:rsid w:val="00A70EB1"/>
    <w:rsid w:val="00A91DED"/>
    <w:rsid w:val="00A95642"/>
    <w:rsid w:val="00AA167C"/>
    <w:rsid w:val="00AB3A3F"/>
    <w:rsid w:val="00AB42AD"/>
    <w:rsid w:val="00AC1620"/>
    <w:rsid w:val="00AC727C"/>
    <w:rsid w:val="00AD0C31"/>
    <w:rsid w:val="00AE0803"/>
    <w:rsid w:val="00AE368D"/>
    <w:rsid w:val="00B00DF7"/>
    <w:rsid w:val="00B0795C"/>
    <w:rsid w:val="00B15DA3"/>
    <w:rsid w:val="00B15DF9"/>
    <w:rsid w:val="00B236A9"/>
    <w:rsid w:val="00B27141"/>
    <w:rsid w:val="00B325F2"/>
    <w:rsid w:val="00B34DA0"/>
    <w:rsid w:val="00B42E98"/>
    <w:rsid w:val="00B45F59"/>
    <w:rsid w:val="00B46ED2"/>
    <w:rsid w:val="00B74AB7"/>
    <w:rsid w:val="00B83CBE"/>
    <w:rsid w:val="00B936A7"/>
    <w:rsid w:val="00B948AD"/>
    <w:rsid w:val="00B96318"/>
    <w:rsid w:val="00BB0D1A"/>
    <w:rsid w:val="00BC6912"/>
    <w:rsid w:val="00BE3B38"/>
    <w:rsid w:val="00BE7261"/>
    <w:rsid w:val="00BF45F2"/>
    <w:rsid w:val="00C146E5"/>
    <w:rsid w:val="00C6178E"/>
    <w:rsid w:val="00C6588D"/>
    <w:rsid w:val="00C677CF"/>
    <w:rsid w:val="00C90CEC"/>
    <w:rsid w:val="00C91BF1"/>
    <w:rsid w:val="00C97389"/>
    <w:rsid w:val="00CB24EE"/>
    <w:rsid w:val="00CC4E16"/>
    <w:rsid w:val="00CC78FD"/>
    <w:rsid w:val="00CC7B14"/>
    <w:rsid w:val="00CD5286"/>
    <w:rsid w:val="00CD6CE4"/>
    <w:rsid w:val="00CE2209"/>
    <w:rsid w:val="00CE2D80"/>
    <w:rsid w:val="00CE7A9F"/>
    <w:rsid w:val="00D00C7C"/>
    <w:rsid w:val="00D031EA"/>
    <w:rsid w:val="00D03AC8"/>
    <w:rsid w:val="00D134FB"/>
    <w:rsid w:val="00D1362C"/>
    <w:rsid w:val="00D22415"/>
    <w:rsid w:val="00D315F9"/>
    <w:rsid w:val="00D33EDD"/>
    <w:rsid w:val="00D40072"/>
    <w:rsid w:val="00D414C5"/>
    <w:rsid w:val="00D47C80"/>
    <w:rsid w:val="00D723B6"/>
    <w:rsid w:val="00D73191"/>
    <w:rsid w:val="00D777A1"/>
    <w:rsid w:val="00D938B2"/>
    <w:rsid w:val="00D9488F"/>
    <w:rsid w:val="00D94CD9"/>
    <w:rsid w:val="00D956DC"/>
    <w:rsid w:val="00D96788"/>
    <w:rsid w:val="00DE68D5"/>
    <w:rsid w:val="00DF52B0"/>
    <w:rsid w:val="00E03876"/>
    <w:rsid w:val="00E07C02"/>
    <w:rsid w:val="00E1045B"/>
    <w:rsid w:val="00E11262"/>
    <w:rsid w:val="00E179C2"/>
    <w:rsid w:val="00E3200D"/>
    <w:rsid w:val="00E33079"/>
    <w:rsid w:val="00E80EA5"/>
    <w:rsid w:val="00E912A6"/>
    <w:rsid w:val="00E96D2A"/>
    <w:rsid w:val="00EB6B9D"/>
    <w:rsid w:val="00EC110B"/>
    <w:rsid w:val="00EC1594"/>
    <w:rsid w:val="00EC49C2"/>
    <w:rsid w:val="00EC5A5E"/>
    <w:rsid w:val="00ED465F"/>
    <w:rsid w:val="00EE0A6C"/>
    <w:rsid w:val="00F03E30"/>
    <w:rsid w:val="00F11D29"/>
    <w:rsid w:val="00F1321B"/>
    <w:rsid w:val="00F140B3"/>
    <w:rsid w:val="00F33497"/>
    <w:rsid w:val="00F5344B"/>
    <w:rsid w:val="00F62F15"/>
    <w:rsid w:val="00F92D0C"/>
    <w:rsid w:val="00FA2F35"/>
    <w:rsid w:val="00FA54FC"/>
    <w:rsid w:val="00FC53F1"/>
    <w:rsid w:val="00FC6262"/>
    <w:rsid w:val="00FD1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D7E289"/>
  <w15:chartTrackingRefBased/>
  <w15:docId w15:val="{D30A320F-8C1C-4D10-B737-F9878F524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4E8"/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rsid w:val="001424E8"/>
    <w:pPr>
      <w:keepNext/>
      <w:outlineLvl w:val="0"/>
    </w:pPr>
    <w:rPr>
      <w:b/>
      <w:color w:val="000000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62F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424E8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1424E8"/>
    <w:pPr>
      <w:spacing w:after="120"/>
    </w:pPr>
  </w:style>
  <w:style w:type="paragraph" w:styleId="BalloonText">
    <w:name w:val="Balloon Text"/>
    <w:basedOn w:val="Normal"/>
    <w:semiHidden/>
    <w:rsid w:val="004605D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2D528B"/>
    <w:pPr>
      <w:shd w:val="clear" w:color="auto" w:fill="000080"/>
    </w:pPr>
    <w:rPr>
      <w:rFonts w:ascii="Tahoma" w:hAnsi="Tahoma" w:cs="Tahoma"/>
    </w:rPr>
  </w:style>
  <w:style w:type="paragraph" w:styleId="Footer">
    <w:name w:val="footer"/>
    <w:basedOn w:val="Normal"/>
    <w:link w:val="FooterChar"/>
    <w:uiPriority w:val="99"/>
    <w:unhideWhenUsed/>
    <w:rsid w:val="001A73F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A73FD"/>
    <w:rPr>
      <w:rFonts w:ascii="Times" w:hAnsi="Times"/>
      <w:sz w:val="24"/>
    </w:rPr>
  </w:style>
  <w:style w:type="character" w:customStyle="1" w:styleId="Heading2Char">
    <w:name w:val="Heading 2 Char"/>
    <w:link w:val="Heading2"/>
    <w:uiPriority w:val="9"/>
    <w:semiHidden/>
    <w:rsid w:val="005762F1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BodyText2">
    <w:name w:val="Body Text 2"/>
    <w:basedOn w:val="Normal"/>
    <w:link w:val="BodyText2Char"/>
    <w:uiPriority w:val="99"/>
    <w:unhideWhenUsed/>
    <w:rsid w:val="007814D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7814D8"/>
    <w:rPr>
      <w:rFonts w:ascii="Times" w:hAnsi="Times"/>
      <w:sz w:val="24"/>
    </w:rPr>
  </w:style>
  <w:style w:type="paragraph" w:styleId="ListParagraph">
    <w:name w:val="List Paragraph"/>
    <w:basedOn w:val="Normal"/>
    <w:uiPriority w:val="34"/>
    <w:qFormat/>
    <w:rsid w:val="00B948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80152F-BAA0-4899-94B2-CB55A34A91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ami Valley Educational Computer Association</vt:lpstr>
    </vt:vector>
  </TitlesOfParts>
  <Company>MVECA</Company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ami Valley Educational Computer Association</dc:title>
  <dc:subject/>
  <dc:creator>MVECA</dc:creator>
  <cp:keywords/>
  <cp:lastModifiedBy>Brandy Nelson</cp:lastModifiedBy>
  <cp:revision>2</cp:revision>
  <cp:lastPrinted>2022-04-26T14:46:00Z</cp:lastPrinted>
  <dcterms:created xsi:type="dcterms:W3CDTF">2025-04-29T14:20:00Z</dcterms:created>
  <dcterms:modified xsi:type="dcterms:W3CDTF">2025-04-29T14:20:00Z</dcterms:modified>
</cp:coreProperties>
</file>